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9, </w:t>
      </w:r>
      <w:r>
        <w:t xml:space="preserve">23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4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2A93" w:rsidRDefault="00D62A93" w:rsidP="00D62A93">
      <w:pPr>
        <w:pStyle w:val="FirstParagraph"/>
      </w:pPr>
      <w:r>
        <w:t>169.  June 23, 1711.</w:t>
      </w:r>
      <w:r>
        <w:rPr>
          <w:rStyle w:val="FootnoteReference"/>
        </w:rPr>
        <w:footnoteReference w:id="5"/>
      </w:r>
    </w:p>
    <w:p w:rsidR="00D62A93" w:rsidRDefault="00D62A93" w:rsidP="00D62A93">
      <w:pPr>
        <w:pStyle w:val="OriginalText"/>
        <w:rPr>
          <w:sz w:val="21"/>
          <w:szCs w:val="21"/>
        </w:rPr>
      </w:pP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hage den 23 Junij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elis Beets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Mijn heer. Ik hoope dat uEd[ele] met de heeren desselfs medebroeders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’ zijner tijd wel tot Amst[erdam] sal gearriveert zijn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Hiernevens gaet de depesche voor de h[ee]r Runkel, die ik niet voor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ijden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heb konnen magtig werden; en twijffele niet off deselve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 tot genoegen sijn. En dese tot geen ander eijnde als tot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geselling daer van dienende, sal deselve niet verlengen als met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bede, dat uEd[ele] gelieve versekert te zijn, dat blijve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jn Heer, 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e] ootmoedigen Dienaer</w:t>
      </w:r>
    </w:p>
    <w:p w:rsidR="0084002E" w:rsidRDefault="00D62A93" w:rsidP="00D62A93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ldanus, Hendrik (Saldenu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. Saldenus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2A93" w:rsidRDefault="00D62A93" w:rsidP="00D62A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9</w:t>
      </w:r>
      <w:r>
        <w:tab/>
      </w:r>
      <w:r>
        <w:rPr>
          <w:rStyle w:val="FootnoteReference"/>
        </w:rPr>
        <w:tab/>
      </w:r>
      <w:r>
        <w:t xml:space="preserve">This is A 133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D62A93" w:rsidRDefault="00D62A93" w:rsidP="00D62A93">
      <w:pPr>
        <w:pStyle w:val="FootnoteText"/>
      </w:pPr>
    </w:p>
  </w:footnote>
  <w:footnote w:id="4">
    <w:p w:rsidR="00D62A93" w:rsidRDefault="00D62A93" w:rsidP="00D62A9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heden</w:t>
      </w:r>
      <w:proofErr w:type="spellEnd"/>
      <w:r>
        <w:t>.”</w:t>
      </w:r>
    </w:p>
    <w:p w:rsidR="00D62A93" w:rsidRDefault="00D62A93" w:rsidP="00D62A93">
      <w:pPr>
        <w:pStyle w:val="Footnote-OneDigit"/>
      </w:pPr>
    </w:p>
  </w:footnote>
  <w:footnote w:id="5">
    <w:p w:rsidR="00D62A93" w:rsidRDefault="00D62A93" w:rsidP="00326938">
      <w:pPr>
        <w:pStyle w:val="Footnote-OneDigit"/>
      </w:pPr>
      <w:r>
        <w:rPr>
          <w:vertAlign w:val="superscript"/>
        </w:rPr>
        <w:footnoteRef/>
      </w:r>
      <w:r w:rsidR="00326938">
        <w:rPr>
          <w:rStyle w:val="ChapterNumberforFootnote"/>
        </w:rPr>
        <w:t xml:space="preserve"> </w:t>
      </w:r>
      <w:r>
        <w:t xml:space="preserve">This is A 1336 from the De Hoop Scheffer </w:t>
      </w:r>
      <w:r>
        <w:rPr>
          <w:rStyle w:val="Italics"/>
        </w:rPr>
        <w:t>Inventaris</w:t>
      </w:r>
      <w:r w:rsidR="00326938">
        <w:t>.</w:t>
      </w:r>
    </w:p>
  </w:footnote>
  <w:footnote w:id="6">
    <w:p w:rsidR="00D62A93" w:rsidRDefault="00D62A93" w:rsidP="00326938">
      <w:pPr>
        <w:pStyle w:val="Footnote-OneDigit"/>
      </w:pPr>
      <w:r>
        <w:rPr>
          <w:vertAlign w:val="superscript"/>
        </w:rPr>
        <w:footnoteRef/>
      </w:r>
      <w:r>
        <w:tab/>
        <w:t>“heden</w:t>
      </w:r>
      <w:r w:rsidR="0032693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2A9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D62A9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D62A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2A9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2A9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D62A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